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ofessional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X7bb49037499cd56723c78eeb9dbdd283b9b9d33"/>
    <w:p>
      <w:pPr>
        <w:pStyle w:val="Heading1"/>
      </w:pPr>
      <w:r>
        <w:rPr>
          <w:bCs/>
          <w:b/>
        </w:rPr>
        <w:t xml:space="preserve">Resume: Professional Welder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11 2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Rhône-Alpes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-weld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welder with over 10 years of experience in the industrial and construction sectors, specializing in metal fabrication, structural welding, and precision techniques. As a professional welder based in Lyon, France, I have consistently delivered high-quality work on projects ranging from infrastructure development to custom manufacturing. My expertise aligns with the rigorous standards of France’s industrial landscape, particularly in Lyon’s thriving engineering and automotive industries. I am dedicated to maintaining safety protocols, adhering to European welding regulations (EN ISO 9001), and contributing to sustainable and innovative solutions for clients across France.</w:t>
      </w:r>
    </w:p>
    <w:p>
      <w:pPr>
        <w:pStyle w:val="BodyText"/>
      </w:pPr>
      <w:r>
        <w:t xml:space="preserve">My career as a welder in Lyon has allowed me to collaborate with local companies, regional suppliers, and international partners. I am fluent in French and English, enabling effective communication with diverse teams. My goal is to leverage my technical knowledge, hands-on experience, and passion for welding to support the growth of industries in France Lyon while upholding the highest standards of craftsmanship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/MAG, TIG, SMAW (Stick), FCAW, and SAW. Proficient in welding various metals including steel, stainless steel, aluminum, and copp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Advanced knowledge of welding machines (Miller Electric, Hobart), plasma cutters, and grinding tools. Familiarity with CNC-controlled welding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Experience in adhering to EN ISO 9001, AWS D17.1 (for aerospace), and NF EN 13445 (pressure vessels). Certified in safety protocols for industrial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Basic proficiency in AutoCAD for reading blueprints, and Microsoft Office for documentation. Skilled in using measuring instruments like calipers and gau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Team collaboration, problem-solving under pressure, and time management. Strong attention to detail to ensure precision in every weld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r.-welder"/>
    <w:p>
      <w:pPr>
        <w:pStyle w:val="Heading3"/>
      </w:pPr>
      <w:r>
        <w:rPr>
          <w:bCs/>
          <w:b/>
        </w:rPr>
        <w:t xml:space="preserve">Sr. Welder</w:t>
      </w:r>
    </w:p>
    <w:p>
      <w:pPr>
        <w:pStyle w:val="FirstParagraph"/>
      </w:pPr>
      <w:r>
        <w:rPr>
          <w:iCs/>
          <w:i/>
        </w:rPr>
        <w:t xml:space="preserve">Bernard Industries, Lyon, Franc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Responsible for fabricating and assembling metal structures for automotive components, including chassis parts and exhaust systems.</w:t>
      </w:r>
    </w:p>
    <w:p>
      <w:pPr>
        <w:numPr>
          <w:ilvl w:val="0"/>
          <w:numId w:val="1002"/>
        </w:numPr>
        <w:pStyle w:val="Compact"/>
      </w:pPr>
      <w:r>
        <w:t xml:space="preserve">Utilized TIG welding to create high-strength joints on stainless steel and aluminum alloys, ensuring compliance with EN ISO 3834 standards.</w:t>
      </w:r>
    </w:p>
    <w:p>
      <w:pPr>
        <w:numPr>
          <w:ilvl w:val="0"/>
          <w:numId w:val="1002"/>
        </w:numPr>
        <w:pStyle w:val="Compact"/>
      </w:pPr>
      <w:r>
        <w:t xml:space="preserve">Campaigned with the quality assurance team to inspect welds using ultrasonic testing (UT) and visual inspection, reducing defects by 15% in 2022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safety procedures and advanced techniques, contributing to a safer workplace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sign prototypes for client-specific projects, demonstrating adaptability in complex welding scenarios.</w:t>
      </w:r>
    </w:p>
    <w:bookmarkEnd w:id="23"/>
    <w:bookmarkStart w:id="24" w:name="welder"/>
    <w:p>
      <w:pPr>
        <w:pStyle w:val="Heading3"/>
      </w:pPr>
      <w:r>
        <w:rPr>
          <w:bCs/>
          <w:b/>
        </w:rPr>
        <w:t xml:space="preserve">Welder</w:t>
      </w:r>
    </w:p>
    <w:p>
      <w:pPr>
        <w:pStyle w:val="FirstParagraph"/>
      </w:pPr>
      <w:r>
        <w:rPr>
          <w:iCs/>
          <w:i/>
        </w:rPr>
        <w:t xml:space="preserve">Atelier Métallurgique de Lyon (AML), Lyon, France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Specialized in structural welding for construction projects, including bridges and industrial buildings in the Rhône-Alpes region.</w:t>
      </w:r>
    </w:p>
    <w:p>
      <w:pPr>
        <w:numPr>
          <w:ilvl w:val="0"/>
          <w:numId w:val="1003"/>
        </w:numPr>
        <w:pStyle w:val="Compact"/>
      </w:pPr>
      <w:r>
        <w:t xml:space="preserve">Operated MIG/MAG welders to join steel beams and columns, ensuring alignment with French building codes (RT 2012).</w:t>
      </w:r>
    </w:p>
    <w:p>
      <w:pPr>
        <w:numPr>
          <w:ilvl w:val="0"/>
          <w:numId w:val="1003"/>
        </w:numPr>
        <w:pStyle w:val="Compact"/>
      </w:pPr>
      <w:r>
        <w:t xml:space="preserve">Conducted preventive maintenance on welding equipment, minimizing downtime and improving project timelines.</w:t>
      </w:r>
    </w:p>
    <w:p>
      <w:pPr>
        <w:numPr>
          <w:ilvl w:val="0"/>
          <w:numId w:val="1003"/>
        </w:numPr>
        <w:pStyle w:val="Compact"/>
      </w:pPr>
      <w:r>
        <w:t xml:space="preserve">Participated in a major infrastructure project for Lyon’s new tramway system, contributing to the fabrication of over 500 rail components.</w:t>
      </w:r>
    </w:p>
    <w:bookmarkEnd w:id="24"/>
    <w:bookmarkStart w:id="25" w:name="apprentice-welder"/>
    <w:p>
      <w:pPr>
        <w:pStyle w:val="Heading3"/>
      </w:pPr>
      <w:r>
        <w:rPr>
          <w:bCs/>
          <w:b/>
        </w:rPr>
        <w:t xml:space="preserve">Apprentice Welder</w:t>
      </w:r>
    </w:p>
    <w:p>
      <w:pPr>
        <w:pStyle w:val="FirstParagraph"/>
      </w:pPr>
      <w:r>
        <w:rPr>
          <w:iCs/>
          <w:i/>
        </w:rPr>
        <w:t xml:space="preserve">CFA Métallurgie, Lyon, France</w:t>
      </w:r>
      <w:r>
        <w:t xml:space="preserve"> </w:t>
      </w:r>
      <w:r>
        <w:t xml:space="preserve">| September 2012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training in all major welding processes under the guidance of certified instructors.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custom metal furniture for local businesses, refining skills in precision and aesthetics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ertificat d’Aptitude Professionnelle (CAP) en Soudure</w:t>
      </w:r>
    </w:p>
    <w:p>
      <w:pPr>
        <w:pStyle w:val="BodyText"/>
      </w:pPr>
      <w:r>
        <w:rPr>
          <w:iCs/>
          <w:i/>
        </w:rPr>
        <w:t xml:space="preserve">École de Formation Métallurgique, Lyon, France</w:t>
      </w:r>
      <w:r>
        <w:t xml:space="preserve"> </w:t>
      </w:r>
      <w:r>
        <w:t xml:space="preserve">| 2015</w:t>
      </w:r>
    </w:p>
    <w:p>
      <w:pPr>
        <w:numPr>
          <w:ilvl w:val="0"/>
          <w:numId w:val="1005"/>
        </w:numPr>
        <w:pStyle w:val="Compact"/>
      </w:pPr>
      <w:r>
        <w:t xml:space="preserve">Focused on practical welding techniques, metallurgy principles, and safety practices.</w:t>
      </w:r>
    </w:p>
    <w:p>
      <w:pPr>
        <w:numPr>
          <w:ilvl w:val="0"/>
          <w:numId w:val="1005"/>
        </w:numPr>
        <w:pStyle w:val="Compact"/>
      </w:pPr>
      <w:r>
        <w:t xml:space="preserve">Completed internships at local workshops to apply theoretical knowledge in real-world settings.</w:t>
      </w:r>
    </w:p>
    <w:p>
      <w:pPr>
        <w:pStyle w:val="FirstParagraph"/>
      </w:pPr>
      <w:r>
        <w:rPr>
          <w:bCs/>
          <w:b/>
        </w:rPr>
        <w:t xml:space="preserve">Diplôme d’Ingénieur en Mécanique (Bac +5)</w:t>
      </w:r>
    </w:p>
    <w:p>
      <w:pPr>
        <w:pStyle w:val="BodyText"/>
      </w:pPr>
      <w:r>
        <w:rPr>
          <w:iCs/>
          <w:i/>
        </w:rPr>
        <w:t xml:space="preserve">Université de Lyon, France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t xml:space="preserve">Studied advanced engineering concepts, including material science and structural analysis.</w:t>
      </w:r>
    </w:p>
    <w:p>
      <w:pPr>
        <w:numPr>
          <w:ilvl w:val="0"/>
          <w:numId w:val="1006"/>
        </w:numPr>
        <w:pStyle w:val="Compact"/>
      </w:pPr>
      <w:r>
        <w:t xml:space="preserve">Gained an understanding of French industrial standards and their application in welding projec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CI (American Welding Society) Certified Welder</w:t>
      </w:r>
      <w:r>
        <w:t xml:space="preserve"> </w:t>
      </w:r>
      <w:r>
        <w:t xml:space="preserve">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F EN ISO 9001:2015 Quality Management System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 Occupational Health and Safety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IG Welding Workshop (Lyon, France)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Emergency Response Training (French Red Cross)</w:t>
      </w:r>
      <w:r>
        <w:t xml:space="preserve"> </w:t>
      </w:r>
      <w:r>
        <w:t xml:space="preserve">–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working on international projec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 (for collaboration with European clients).</w:t>
      </w:r>
    </w:p>
    <w:bookmarkEnd w:id="29"/>
    <w:bookmarkStart w:id="3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 dedicated welder with a strong commitment to excellence, based in the vibrant industrial hub of Lyon, France. My work as a welder in Lyon has allowed me to contribute to iconic projects that shape the region’s infrastructure and economy. I take pride in my ability to adapt to diverse challenges, from intricate metalwork for architectural designs to large-scale manufacturing demands.</w:t>
      </w:r>
    </w:p>
    <w:p>
      <w:pPr>
        <w:pStyle w:val="BodyText"/>
      </w:pPr>
      <w:r>
        <w:t xml:space="preserve">As a professional welder in France Lyon, I understand the importance of precision, safety, and compliance with local regulations. My goal is to continue growing as a craftsman while supporting the innovation and sustainability goals of industries in this dynamic region. Whether working on high-profile construction sites or custom fabrication orders, I bring integrity, skill, and a passion for welding to every task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nion des Travailleurs de la Soudure (UTS) in Ly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Metal art creation, motorcycle restoration, and attending welding trade shows in Fr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rofessional Welder in France Lyon</dc:title>
  <dc:creator/>
  <dc:language>en</dc:language>
  <cp:keywords/>
  <dcterms:created xsi:type="dcterms:W3CDTF">2026-07-20T23:18:31Z</dcterms:created>
  <dcterms:modified xsi:type="dcterms:W3CDTF">2026-07-20T23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